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697F" w:rsidRPr="00810E87" w:rsidRDefault="004625D2" w:rsidP="00810E87">
      <w:pPr>
        <w:tabs>
          <w:tab w:val="left" w:pos="8064"/>
        </w:tabs>
        <w:rPr>
          <w:color w:val="FF0000"/>
        </w:rPr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90A604" wp14:editId="493DEAEA">
                <wp:simplePos x="0" y="0"/>
                <wp:positionH relativeFrom="column">
                  <wp:posOffset>15903</wp:posOffset>
                </wp:positionH>
                <wp:positionV relativeFrom="paragraph">
                  <wp:posOffset>127525</wp:posOffset>
                </wp:positionV>
                <wp:extent cx="1534601" cy="512445"/>
                <wp:effectExtent l="0" t="0" r="27940" b="2095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4601" cy="51244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Pr="00CB1FD3" w:rsidRDefault="0096571F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Basic</w:t>
                            </w:r>
                            <w:r w:rsidR="00AB6A58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CB1FD3" w:rsidRPr="00CB1FD3">
                              <w:rPr>
                                <w:b/>
                                <w:sz w:val="36"/>
                                <w:szCs w:val="36"/>
                              </w:rPr>
                              <w:t xml:space="preserve">TI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25pt;margin-top:10.05pt;width:120.85pt;height:40.3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" fillcolor="black [3213]">
                <v:textbox>
                  <w:txbxContent>
                    <w:p w:rsidR="00CB1FD3" w:rsidRPr="00CB1FD3" w:rsidRDefault="0096571F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Basic</w:t>
                      </w:r>
                      <w:r w:rsidR="00AB6A58">
                        <w:rPr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CB1FD3" w:rsidRPr="00CB1FD3">
                        <w:rPr>
                          <w:b/>
                          <w:sz w:val="36"/>
                          <w:szCs w:val="36"/>
                        </w:rPr>
                        <w:t xml:space="preserve">TIR </w:t>
                      </w:r>
                    </w:p>
                  </w:txbxContent>
                </v:textbox>
              </v:shape>
            </w:pict>
          </mc:Fallback>
        </mc:AlternateContent>
      </w:r>
      <w:r w:rsid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0287" behindDoc="1" locked="0" layoutInCell="1" allowOverlap="1" wp14:anchorId="0157DC46" wp14:editId="22AA2D18">
                <wp:simplePos x="0" y="0"/>
                <wp:positionH relativeFrom="column">
                  <wp:posOffset>-127221</wp:posOffset>
                </wp:positionH>
                <wp:positionV relativeFrom="paragraph">
                  <wp:posOffset>8255</wp:posOffset>
                </wp:positionV>
                <wp:extent cx="5891530" cy="4015409"/>
                <wp:effectExtent l="0" t="0" r="13970" b="234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530" cy="4015409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-10pt;margin-top:.65pt;width:463.9pt;height:316.15pt;z-index:-2516561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" fillcolor="#00b050" strokecolor="#243f60 [1604]" strokeweight="2pt"/>
            </w:pict>
          </mc:Fallback>
        </mc:AlternateContent>
      </w:r>
      <w:r w:rsidR="00FC4103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6E2EA81" wp14:editId="2A4B43A9">
                <wp:simplePos x="0" y="0"/>
                <wp:positionH relativeFrom="column">
                  <wp:posOffset>1720850</wp:posOffset>
                </wp:positionH>
                <wp:positionV relativeFrom="paragraph">
                  <wp:posOffset>125730</wp:posOffset>
                </wp:positionV>
                <wp:extent cx="2374265" cy="1403985"/>
                <wp:effectExtent l="0" t="0" r="12700" b="2095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2B6199" w:rsidRDefault="00FC4103" w:rsidP="00FC410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When</w:t>
                            </w:r>
                            <w:r w:rsidR="002B619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B6199" w:rsidRPr="002B6199">
                              <w:rPr>
                                <w:b/>
                                <w:sz w:val="24"/>
                                <w:szCs w:val="24"/>
                              </w:rPr>
                              <w:t>- d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35.5pt;margin-top:9.9pt;width:186.95pt;height:110.55pt;z-index:25166950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" fillcolor="#fabf8f [1945]">
                <v:textbox style="mso-fit-shape-to-text:t">
                  <w:txbxContent>
                    <w:p w:rsidR="00FC4103" w:rsidRPr="002B6199" w:rsidRDefault="00FC4103" w:rsidP="00FC410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When</w:t>
                      </w:r>
                      <w:r w:rsidR="002B6199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2B6199" w:rsidRPr="002B6199">
                        <w:rPr>
                          <w:b/>
                          <w:sz w:val="24"/>
                          <w:szCs w:val="24"/>
                        </w:rPr>
                        <w:t>- did</w:t>
                      </w:r>
                    </w:p>
                  </w:txbxContent>
                </v:textbox>
              </v:shape>
            </w:pict>
          </mc:Fallback>
        </mc:AlternateContent>
      </w:r>
      <w:r w:rsidR="00810E87">
        <w:tab/>
      </w:r>
      <w:bookmarkStart w:id="0" w:name="_GoBack"/>
      <w:bookmarkEnd w:id="0"/>
    </w:p>
    <w:p w:rsidR="00FC4103" w:rsidRDefault="00FC4103" w:rsidP="00810E87">
      <w:pPr>
        <w:tabs>
          <w:tab w:val="left" w:pos="8064"/>
        </w:tabs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18CBD3" wp14:editId="7E5026EE">
                <wp:simplePos x="0" y="0"/>
                <wp:positionH relativeFrom="column">
                  <wp:posOffset>1720850</wp:posOffset>
                </wp:positionH>
                <wp:positionV relativeFrom="paragraph">
                  <wp:posOffset>224155</wp:posOffset>
                </wp:positionV>
                <wp:extent cx="2374265" cy="1403985"/>
                <wp:effectExtent l="0" t="0" r="12700" b="146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 w:rsidP="00FC4103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W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135.5pt;margin-top:17.65pt;width:186.95pt;height:110.55pt;z-index:25166745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">
                <v:textbox style="mso-fit-shape-to-text:t">
                  <w:txbxContent>
                    <w:p w:rsidR="00FC4103" w:rsidRPr="00FC4103" w:rsidRDefault="00FC4103" w:rsidP="00FC4103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Where</w:t>
                      </w:r>
                    </w:p>
                  </w:txbxContent>
                </v:textbox>
              </v:shape>
            </w:pict>
          </mc:Fallback>
        </mc:AlternateContent>
      </w:r>
      <w:r w:rsidR="00810E87">
        <w:tab/>
      </w:r>
    </w:p>
    <w:p w:rsidR="00FC4103" w:rsidRDefault="00FC4103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3F26B06" wp14:editId="6600BB0A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374265" cy="1403985"/>
                <wp:effectExtent l="0" t="0" r="12700" b="2095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2B6199" w:rsidRDefault="00FC410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Where</w:t>
                            </w:r>
                            <w:r w:rsidR="002B619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2151F">
                              <w:rPr>
                                <w:b/>
                                <w:sz w:val="24"/>
                                <w:szCs w:val="24"/>
                              </w:rPr>
                              <w:t>–</w:t>
                            </w:r>
                            <w:r w:rsidR="002B6199" w:rsidRPr="002B619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2151F">
                              <w:rPr>
                                <w:b/>
                                <w:sz w:val="24"/>
                                <w:szCs w:val="24"/>
                              </w:rPr>
                              <w:t>were at the tim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0;margin-top:0;width:186.95pt;height:110.55pt;z-index:251671552;visibility:visible;mso-wrap-style:square;mso-width-percent:40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" fillcolor="#c2d69b [1942]">
                <v:textbox style="mso-fit-shape-to-text:t">
                  <w:txbxContent>
                    <w:p w:rsidR="00FC4103" w:rsidRPr="002B6199" w:rsidRDefault="00FC410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Where</w:t>
                      </w:r>
                      <w:r w:rsidR="002B6199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32151F">
                        <w:rPr>
                          <w:b/>
                          <w:sz w:val="24"/>
                          <w:szCs w:val="24"/>
                        </w:rPr>
                        <w:t>–</w:t>
                      </w:r>
                      <w:r w:rsidR="002B6199" w:rsidRPr="002B619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32151F">
                        <w:rPr>
                          <w:b/>
                          <w:sz w:val="24"/>
                          <w:szCs w:val="24"/>
                        </w:rPr>
                        <w:t>were at the time?</w:t>
                      </w:r>
                    </w:p>
                  </w:txbxContent>
                </v:textbox>
              </v:shape>
            </w:pict>
          </mc:Fallback>
        </mc:AlternateContent>
      </w:r>
    </w:p>
    <w:p w:rsidR="00CB1FD3" w:rsidRDefault="00FC4103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8B6D40" wp14:editId="79EB097D">
                <wp:simplePos x="0" y="0"/>
                <wp:positionH relativeFrom="column">
                  <wp:posOffset>1713865</wp:posOffset>
                </wp:positionH>
                <wp:positionV relativeFrom="paragraph">
                  <wp:posOffset>2424430</wp:posOffset>
                </wp:positionV>
                <wp:extent cx="2374265" cy="1403985"/>
                <wp:effectExtent l="0" t="0" r="12700" b="2349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Default="00FC4103" w:rsidP="00FC4103">
                            <w:r w:rsidRPr="00FC4103">
                              <w:rPr>
                                <w:b/>
                                <w:sz w:val="36"/>
                                <w:szCs w:val="36"/>
                              </w:rPr>
                              <w:t>Tell me</w:t>
                            </w:r>
                            <w:r>
                              <w:t xml:space="preserve"> – what </w:t>
                            </w:r>
                            <w:proofErr w:type="spellStart"/>
                            <w:r>
                              <w:t>happen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margin-left:134.95pt;margin-top:190.9pt;width:186.95pt;height:110.55pt;z-index:25166540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">
                <v:textbox style="mso-fit-shape-to-text:t">
                  <w:txbxContent>
                    <w:p w:rsidR="00FC4103" w:rsidRDefault="00FC4103" w:rsidP="00FC4103">
                      <w:r w:rsidRPr="00FC4103">
                        <w:rPr>
                          <w:b/>
                          <w:sz w:val="36"/>
                          <w:szCs w:val="36"/>
                        </w:rPr>
                        <w:t>Tell me</w:t>
                      </w:r>
                      <w:r>
                        <w:t xml:space="preserve"> – what </w:t>
                      </w:r>
                      <w:proofErr w:type="spellStart"/>
                      <w:r>
                        <w:t>happen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D7E710" wp14:editId="1DC824CF">
                <wp:simplePos x="0" y="0"/>
                <wp:positionH relativeFrom="column">
                  <wp:posOffset>1720215</wp:posOffset>
                </wp:positionH>
                <wp:positionV relativeFrom="paragraph">
                  <wp:posOffset>1814195</wp:posOffset>
                </wp:positionV>
                <wp:extent cx="2374265" cy="1403985"/>
                <wp:effectExtent l="0" t="0" r="12700" b="2095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 w:rsidP="00FC410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Go through</w:t>
                            </w:r>
                            <w:r w:rsidRPr="00FC4103">
                              <w:rPr>
                                <w:sz w:val="32"/>
                                <w:szCs w:val="32"/>
                              </w:rPr>
                              <w:t xml:space="preserve"> – </w:t>
                            </w:r>
                            <w:r w:rsidRPr="00FC4103">
                              <w:rPr>
                                <w:sz w:val="24"/>
                                <w:szCs w:val="24"/>
                              </w:rPr>
                              <w:t>silently - 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1" type="#_x0000_t202" style="position:absolute;margin-left:135.45pt;margin-top:142.85pt;width:186.95pt;height:110.55pt;z-index:25166336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">
                <v:textbox style="mso-fit-shape-to-text:t">
                  <w:txbxContent>
                    <w:p w:rsidR="00FC4103" w:rsidRPr="00FC4103" w:rsidRDefault="00FC4103" w:rsidP="00FC4103">
                      <w:pPr>
                        <w:rPr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Go through</w:t>
                      </w:r>
                      <w:r w:rsidRPr="00FC4103">
                        <w:rPr>
                          <w:sz w:val="32"/>
                          <w:szCs w:val="32"/>
                        </w:rPr>
                        <w:t xml:space="preserve"> – </w:t>
                      </w:r>
                      <w:r w:rsidRPr="00FC4103">
                        <w:rPr>
                          <w:sz w:val="24"/>
                          <w:szCs w:val="24"/>
                        </w:rPr>
                        <w:t>silently - e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2238E46E" wp14:editId="7BA01185">
                <wp:simplePos x="0" y="0"/>
                <wp:positionH relativeFrom="column">
                  <wp:posOffset>1717040</wp:posOffset>
                </wp:positionH>
                <wp:positionV relativeFrom="paragraph">
                  <wp:posOffset>760730</wp:posOffset>
                </wp:positionV>
                <wp:extent cx="2374265" cy="1403985"/>
                <wp:effectExtent l="0" t="0" r="12700" b="2095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 xml:space="preserve">Start – </w:t>
                            </w:r>
                            <w:r w:rsidRPr="00FC4103">
                              <w:rPr>
                                <w:b/>
                                <w:sz w:val="24"/>
                                <w:szCs w:val="24"/>
                              </w:rPr>
                              <w:t>tell me when t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2" type="#_x0000_t202" style="position:absolute;margin-left:135.2pt;margin-top:59.9pt;width:186.95pt;height:110.55pt;z-index:-25164083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">
                <v:textbox style="mso-fit-shape-to-text:t">
                  <w:txbxContent>
                    <w:p w:rsidR="00FC4103" w:rsidRPr="00FC4103" w:rsidRDefault="00FC410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 xml:space="preserve">Start – </w:t>
                      </w:r>
                      <w:r w:rsidRPr="00FC4103">
                        <w:rPr>
                          <w:b/>
                          <w:sz w:val="24"/>
                          <w:szCs w:val="24"/>
                        </w:rPr>
                        <w:t>tell me when the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6CD190C" wp14:editId="4546B342">
                <wp:simplePos x="0" y="0"/>
                <wp:positionH relativeFrom="column">
                  <wp:posOffset>1718614</wp:posOffset>
                </wp:positionH>
                <wp:positionV relativeFrom="paragraph">
                  <wp:posOffset>1364257</wp:posOffset>
                </wp:positionV>
                <wp:extent cx="2374265" cy="353060"/>
                <wp:effectExtent l="0" t="0" r="12700" b="279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35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 w:rsidP="00FC4103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Aware off?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135.3pt;margin-top:107.4pt;width:186.95pt;height:27.8pt;z-index:-25165516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">
                <v:textbox>
                  <w:txbxContent>
                    <w:p w:rsidR="00FC4103" w:rsidRPr="00FC4103" w:rsidRDefault="00FC4103" w:rsidP="00FC4103">
                      <w:pPr>
                        <w:rPr>
                          <w:b/>
                          <w:sz w:val="32"/>
                          <w:szCs w:val="32"/>
                        </w:rPr>
                      </w:pPr>
                      <w:proofErr w:type="gramStart"/>
                      <w:r w:rsidRPr="00FC4103">
                        <w:rPr>
                          <w:b/>
                          <w:sz w:val="32"/>
                          <w:szCs w:val="32"/>
                        </w:rPr>
                        <w:t>Aware off?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457B2E8" wp14:editId="7377568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374265" cy="1403985"/>
                <wp:effectExtent l="0" t="0" r="12700" b="2095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 xml:space="preserve">Long </w:t>
                            </w:r>
                            <w:r w:rsidRPr="002B6199">
                              <w:rPr>
                                <w:b/>
                                <w:sz w:val="24"/>
                                <w:szCs w:val="24"/>
                              </w:rPr>
                              <w:t>- Do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4" type="#_x0000_t202" style="position:absolute;margin-left:0;margin-top:0;width:186.95pt;height:110.55pt;z-index:251673600;visibility:visible;mso-wrap-style:square;mso-width-percent:40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" fillcolor="#fabf8f [1945]">
                <v:textbox style="mso-fit-shape-to-text:t">
                  <w:txbxContent>
                    <w:p w:rsidR="00FC4103" w:rsidRPr="00FC4103" w:rsidRDefault="00FC4103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 xml:space="preserve">Long </w:t>
                      </w:r>
                      <w:r w:rsidRPr="002B6199">
                        <w:rPr>
                          <w:b/>
                          <w:sz w:val="24"/>
                          <w:szCs w:val="24"/>
                        </w:rPr>
                        <w:t>- Does</w:t>
                      </w:r>
                    </w:p>
                  </w:txbxContent>
                </v:textbox>
              </v:shape>
            </w:pict>
          </mc:Fallback>
        </mc:AlternateContent>
      </w:r>
    </w:p>
    <w:p w:rsidR="00CB1FD3" w:rsidRPr="00CB1FD3" w:rsidRDefault="00CB1FD3" w:rsidP="00CB1FD3"/>
    <w:p w:rsidR="00CB1FD3" w:rsidRPr="00CB1FD3" w:rsidRDefault="00CB1FD3" w:rsidP="00CB1FD3"/>
    <w:p w:rsidR="00CB1FD3" w:rsidRPr="00CB1FD3" w:rsidRDefault="00CB1FD3" w:rsidP="00CB1FD3"/>
    <w:p w:rsidR="00CB1FD3" w:rsidRPr="00CB1FD3" w:rsidRDefault="00CB1FD3" w:rsidP="00CB1FD3"/>
    <w:p w:rsidR="00CB1FD3" w:rsidRPr="00CB1FD3" w:rsidRDefault="00301AB6" w:rsidP="00CB1FD3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527595A" wp14:editId="119BB68D">
                <wp:simplePos x="0" y="0"/>
                <wp:positionH relativeFrom="column">
                  <wp:posOffset>86995</wp:posOffset>
                </wp:positionH>
                <wp:positionV relativeFrom="paragraph">
                  <wp:posOffset>264795</wp:posOffset>
                </wp:positionV>
                <wp:extent cx="1319530" cy="1021080"/>
                <wp:effectExtent l="0" t="0" r="13970" b="2667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9530" cy="102108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Pr="00CB1FD3" w:rsidRDefault="00CB1FD3" w:rsidP="00CB1FD3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CB1FD3">
                              <w:rPr>
                                <w:sz w:val="24"/>
                                <w:szCs w:val="24"/>
                              </w:rPr>
                              <w:t xml:space="preserve">Always do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 w:rsidRPr="00CB1FD3">
                              <w:rPr>
                                <w:sz w:val="24"/>
                                <w:szCs w:val="24"/>
                              </w:rPr>
                              <w:t xml:space="preserve">block at the </w:t>
                            </w:r>
                            <w:r w:rsidRPr="00CB1FD3">
                              <w:rPr>
                                <w:b/>
                                <w:sz w:val="24"/>
                                <w:szCs w:val="24"/>
                              </w:rPr>
                              <w:t>start of all new incidents</w:t>
                            </w:r>
                            <w:r w:rsidRPr="00CB1FD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6.85pt;margin-top:20.85pt;width:103.9pt;height:80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" fillcolor="black [3213]">
                <v:textbox>
                  <w:txbxContent>
                    <w:p w:rsidR="00CB1FD3" w:rsidRPr="00CB1FD3" w:rsidRDefault="00CB1FD3" w:rsidP="00CB1FD3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CB1FD3">
                        <w:rPr>
                          <w:sz w:val="24"/>
                          <w:szCs w:val="24"/>
                        </w:rPr>
                        <w:t xml:space="preserve">Always do </w:t>
                      </w:r>
                      <w:r>
                        <w:rPr>
                          <w:sz w:val="24"/>
                          <w:szCs w:val="24"/>
                        </w:rPr>
                        <w:t xml:space="preserve">this </w:t>
                      </w:r>
                      <w:r w:rsidRPr="00CB1FD3">
                        <w:rPr>
                          <w:sz w:val="24"/>
                          <w:szCs w:val="24"/>
                        </w:rPr>
                        <w:t xml:space="preserve">block at the </w:t>
                      </w:r>
                      <w:r w:rsidRPr="00CB1FD3">
                        <w:rPr>
                          <w:b/>
                          <w:sz w:val="24"/>
                          <w:szCs w:val="24"/>
                        </w:rPr>
                        <w:t>start of all new incidents</w:t>
                      </w:r>
                      <w:r w:rsidRPr="00CB1FD3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CB1FD3" w:rsidRPr="00CB1FD3" w:rsidRDefault="00CB1FD3" w:rsidP="00CB1FD3"/>
    <w:p w:rsidR="00CB1FD3" w:rsidRPr="00CB1FD3" w:rsidRDefault="00CB1FD3" w:rsidP="00CB1FD3"/>
    <w:p w:rsidR="00CB1FD3" w:rsidRPr="00CB1FD3" w:rsidRDefault="00CB1FD3" w:rsidP="00CB1FD3"/>
    <w:p w:rsidR="00CB1FD3" w:rsidRPr="00CB1FD3" w:rsidRDefault="00301AB6" w:rsidP="00CB1FD3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9262" behindDoc="1" locked="0" layoutInCell="1" allowOverlap="1" wp14:anchorId="1F0EC8B7" wp14:editId="1536D4C6">
                <wp:simplePos x="0" y="0"/>
                <wp:positionH relativeFrom="column">
                  <wp:posOffset>-127635</wp:posOffset>
                </wp:positionH>
                <wp:positionV relativeFrom="paragraph">
                  <wp:posOffset>209550</wp:posOffset>
                </wp:positionV>
                <wp:extent cx="5891530" cy="1868170"/>
                <wp:effectExtent l="0" t="0" r="1397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530" cy="186817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26" style="position:absolute;margin-left:-10.05pt;margin-top:16.5pt;width:463.9pt;height:147.1pt;z-index:-25165721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" fillcolor="#17365d [2415]" strokecolor="#243f60 [1604]" strokeweight="2pt"/>
            </w:pict>
          </mc:Fallback>
        </mc:AlternateContent>
      </w:r>
      <w:r w:rsidRPr="00CB1FD3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4831B4B7" wp14:editId="35EEA3CD">
                <wp:simplePos x="0" y="0"/>
                <wp:positionH relativeFrom="column">
                  <wp:posOffset>1719580</wp:posOffset>
                </wp:positionH>
                <wp:positionV relativeFrom="paragraph">
                  <wp:posOffset>278765</wp:posOffset>
                </wp:positionV>
                <wp:extent cx="2374265" cy="1403985"/>
                <wp:effectExtent l="0" t="0" r="12700" b="2095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Pr="00FC4103" w:rsidRDefault="00CB1FD3" w:rsidP="00CB1FD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 xml:space="preserve">Start – </w:t>
                            </w:r>
                            <w:r w:rsidRPr="00FC4103">
                              <w:rPr>
                                <w:b/>
                                <w:sz w:val="24"/>
                                <w:szCs w:val="24"/>
                              </w:rPr>
                              <w:t>tell me when t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6" type="#_x0000_t202" style="position:absolute;margin-left:135.4pt;margin-top:21.95pt;width:186.95pt;height:110.55pt;z-index:-25163264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">
                <v:textbox style="mso-fit-shape-to-text:t">
                  <w:txbxContent>
                    <w:p w:rsidR="00CB1FD3" w:rsidRPr="00FC4103" w:rsidRDefault="00CB1FD3" w:rsidP="00CB1FD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 xml:space="preserve">Start – </w:t>
                      </w:r>
                      <w:r w:rsidRPr="00FC4103">
                        <w:rPr>
                          <w:b/>
                          <w:sz w:val="24"/>
                          <w:szCs w:val="24"/>
                        </w:rPr>
                        <w:t>tell me when there</w:t>
                      </w:r>
                    </w:p>
                  </w:txbxContent>
                </v:textbox>
              </v:shape>
            </w:pict>
          </mc:Fallback>
        </mc:AlternateContent>
      </w:r>
    </w:p>
    <w:p w:rsidR="00CB1FD3" w:rsidRPr="00CB1FD3" w:rsidRDefault="00CB1FD3" w:rsidP="00CB1FD3"/>
    <w:p w:rsidR="00CB1FD3" w:rsidRDefault="00301AB6" w:rsidP="00CB1FD3">
      <w:r w:rsidRPr="00CB1FD3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50AFA96" wp14:editId="613C001E">
                <wp:simplePos x="0" y="0"/>
                <wp:positionH relativeFrom="column">
                  <wp:posOffset>1722755</wp:posOffset>
                </wp:positionH>
                <wp:positionV relativeFrom="paragraph">
                  <wp:posOffset>240665</wp:posOffset>
                </wp:positionV>
                <wp:extent cx="2374265" cy="1403985"/>
                <wp:effectExtent l="0" t="0" r="12700" b="2095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Pr="00FC4103" w:rsidRDefault="00CB1FD3" w:rsidP="00CB1FD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Go through</w:t>
                            </w:r>
                            <w:r w:rsidRPr="00FC4103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2B619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– </w:t>
                            </w:r>
                            <w:r w:rsidRPr="002B6199">
                              <w:rPr>
                                <w:b/>
                                <w:sz w:val="24"/>
                                <w:szCs w:val="24"/>
                              </w:rPr>
                              <w:t>silently - 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1" o:spid="_x0000_s1037" type="#_x0000_t202" style="position:absolute;margin-left:135.65pt;margin-top:18.95pt;width:186.95pt;height:110.55pt;z-index:25168179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">
                <v:textbox style="mso-fit-shape-to-text:t">
                  <w:txbxContent>
                    <w:p w:rsidR="00CB1FD3" w:rsidRPr="00FC4103" w:rsidRDefault="00CB1FD3" w:rsidP="00CB1FD3">
                      <w:pPr>
                        <w:rPr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Go through</w:t>
                      </w:r>
                      <w:r w:rsidRPr="00FC4103"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Pr="002B6199">
                        <w:rPr>
                          <w:b/>
                          <w:sz w:val="32"/>
                          <w:szCs w:val="32"/>
                        </w:rPr>
                        <w:t xml:space="preserve">– </w:t>
                      </w:r>
                      <w:r w:rsidRPr="002B6199">
                        <w:rPr>
                          <w:b/>
                          <w:sz w:val="24"/>
                          <w:szCs w:val="24"/>
                        </w:rPr>
                        <w:t>silently - end</w:t>
                      </w:r>
                    </w:p>
                  </w:txbxContent>
                </v:textbox>
              </v:shape>
            </w:pict>
          </mc:Fallback>
        </mc:AlternateContent>
      </w:r>
    </w:p>
    <w:p w:rsidR="008F1BA0" w:rsidRDefault="00CB1FD3" w:rsidP="00CB1FD3">
      <w:pPr>
        <w:tabs>
          <w:tab w:val="left" w:pos="2742"/>
        </w:tabs>
      </w:pPr>
      <w:r>
        <w:tab/>
      </w:r>
    </w:p>
    <w:p w:rsidR="008F1BA0" w:rsidRPr="008F1BA0" w:rsidRDefault="00301AB6" w:rsidP="008F1BA0">
      <w:r w:rsidRPr="00CB1FD3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A6C49C3" wp14:editId="5756AE62">
                <wp:simplePos x="0" y="0"/>
                <wp:positionH relativeFrom="column">
                  <wp:posOffset>1714500</wp:posOffset>
                </wp:positionH>
                <wp:positionV relativeFrom="paragraph">
                  <wp:posOffset>149225</wp:posOffset>
                </wp:positionV>
                <wp:extent cx="2374265" cy="1403985"/>
                <wp:effectExtent l="0" t="0" r="12700" b="2349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Default="00CB1FD3" w:rsidP="00CB1FD3">
                            <w:r w:rsidRPr="00FC4103">
                              <w:rPr>
                                <w:b/>
                                <w:sz w:val="36"/>
                                <w:szCs w:val="36"/>
                              </w:rPr>
                              <w:t>Tell me</w:t>
                            </w:r>
                            <w:r>
                              <w:t xml:space="preserve"> </w:t>
                            </w:r>
                            <w:r w:rsidRPr="002B6199">
                              <w:rPr>
                                <w:b/>
                              </w:rPr>
                              <w:t xml:space="preserve">– what </w:t>
                            </w:r>
                            <w:r w:rsidR="002B6199">
                              <w:rPr>
                                <w:b/>
                              </w:rPr>
                              <w:t>happened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8" type="#_x0000_t202" style="position:absolute;margin-left:135pt;margin-top:11.75pt;width:186.95pt;height:110.55pt;z-index:25168281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">
                <v:textbox style="mso-fit-shape-to-text:t">
                  <w:txbxContent>
                    <w:p w:rsidR="00CB1FD3" w:rsidRDefault="00CB1FD3" w:rsidP="00CB1FD3">
                      <w:r w:rsidRPr="00FC4103">
                        <w:rPr>
                          <w:b/>
                          <w:sz w:val="36"/>
                          <w:szCs w:val="36"/>
                        </w:rPr>
                        <w:t>Tell me</w:t>
                      </w:r>
                      <w:r>
                        <w:t xml:space="preserve"> </w:t>
                      </w:r>
                      <w:r w:rsidRPr="002B6199">
                        <w:rPr>
                          <w:b/>
                        </w:rPr>
                        <w:t xml:space="preserve">– what </w:t>
                      </w:r>
                      <w:r w:rsidR="002B6199">
                        <w:rPr>
                          <w:b/>
                        </w:rPr>
                        <w:t>happened?</w:t>
                      </w:r>
                    </w:p>
                  </w:txbxContent>
                </v:textbox>
              </v:shape>
            </w:pict>
          </mc:Fallback>
        </mc:AlternateContent>
      </w:r>
    </w:p>
    <w:p w:rsidR="008F1BA0" w:rsidRPr="008F1BA0" w:rsidRDefault="008F1BA0" w:rsidP="008F1BA0"/>
    <w:p w:rsidR="008F1BA0" w:rsidRPr="008F1BA0" w:rsidRDefault="00301AB6" w:rsidP="008F1BA0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74D99DD" wp14:editId="5714A5B3">
                <wp:simplePos x="0" y="0"/>
                <wp:positionH relativeFrom="column">
                  <wp:posOffset>1724660</wp:posOffset>
                </wp:positionH>
                <wp:positionV relativeFrom="paragraph">
                  <wp:posOffset>314325</wp:posOffset>
                </wp:positionV>
                <wp:extent cx="2279650" cy="451485"/>
                <wp:effectExtent l="0" t="0" r="25400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9650" cy="4514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BA0" w:rsidRDefault="008F1BA0"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Lighter?</w:t>
                            </w:r>
                            <w:r w:rsidRPr="008F1BA0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2B6199">
                              <w:rPr>
                                <w:b/>
                              </w:rPr>
                              <w:t xml:space="preserve">– </w:t>
                            </w:r>
                            <w:proofErr w:type="gramStart"/>
                            <w:r w:rsidRPr="002B6199">
                              <w:rPr>
                                <w:b/>
                              </w:rPr>
                              <w:t>after</w:t>
                            </w:r>
                            <w:proofErr w:type="gramEnd"/>
                            <w:r w:rsidRPr="002B6199">
                              <w:rPr>
                                <w:b/>
                              </w:rPr>
                              <w:t xml:space="preserve"> </w:t>
                            </w:r>
                            <w:r w:rsidRPr="00E942E9">
                              <w:rPr>
                                <w:b/>
                                <w:sz w:val="36"/>
                                <w:szCs w:val="36"/>
                              </w:rPr>
                              <w:t>4</w:t>
                            </w:r>
                            <w:r w:rsidRPr="002B6199">
                              <w:rPr>
                                <w:b/>
                              </w:rPr>
                              <w:t xml:space="preserve"> repet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9" type="#_x0000_t202" style="position:absolute;margin-left:135.8pt;margin-top:24.75pt;width:179.5pt;height:35.5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" fillcolor="#938953 [1614]">
                <v:textbox>
                  <w:txbxContent>
                    <w:p w:rsidR="008F1BA0" w:rsidRDefault="008F1BA0">
                      <w:r>
                        <w:rPr>
                          <w:b/>
                          <w:sz w:val="36"/>
                          <w:szCs w:val="36"/>
                        </w:rPr>
                        <w:t>Lighter?</w:t>
                      </w:r>
                      <w:r w:rsidRPr="008F1BA0">
                        <w:rPr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2B6199">
                        <w:rPr>
                          <w:b/>
                        </w:rPr>
                        <w:t xml:space="preserve">– </w:t>
                      </w:r>
                      <w:proofErr w:type="gramStart"/>
                      <w:r w:rsidRPr="002B6199">
                        <w:rPr>
                          <w:b/>
                        </w:rPr>
                        <w:t>after</w:t>
                      </w:r>
                      <w:proofErr w:type="gramEnd"/>
                      <w:r w:rsidRPr="002B6199">
                        <w:rPr>
                          <w:b/>
                        </w:rPr>
                        <w:t xml:space="preserve"> </w:t>
                      </w:r>
                      <w:r w:rsidRPr="00E942E9">
                        <w:rPr>
                          <w:b/>
                          <w:sz w:val="36"/>
                          <w:szCs w:val="36"/>
                        </w:rPr>
                        <w:t>4</w:t>
                      </w:r>
                      <w:r w:rsidRPr="002B6199">
                        <w:rPr>
                          <w:b/>
                        </w:rPr>
                        <w:t xml:space="preserve"> repetitio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E25ABE1" wp14:editId="163FA724">
                <wp:simplePos x="0" y="0"/>
                <wp:positionH relativeFrom="column">
                  <wp:posOffset>-151130</wp:posOffset>
                </wp:positionH>
                <wp:positionV relativeFrom="paragraph">
                  <wp:posOffset>266065</wp:posOffset>
                </wp:positionV>
                <wp:extent cx="5891530" cy="556260"/>
                <wp:effectExtent l="0" t="0" r="13970" b="152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530" cy="5562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5" o:spid="_x0000_s1026" style="position:absolute;margin-left:-11.9pt;margin-top:20.95pt;width:463.9pt;height:43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" fillcolor="#622423 [1605]" strokecolor="#243f60 [1604]" strokeweight="2pt"/>
            </w:pict>
          </mc:Fallback>
        </mc:AlternateContent>
      </w:r>
    </w:p>
    <w:p w:rsidR="008F1BA0" w:rsidRPr="008F1BA0" w:rsidRDefault="008F1BA0" w:rsidP="008F1BA0"/>
    <w:p w:rsidR="008F1BA0" w:rsidRPr="008F1BA0" w:rsidRDefault="002B6199" w:rsidP="008F1BA0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AE84134" wp14:editId="5B1A2315">
                <wp:simplePos x="0" y="0"/>
                <wp:positionH relativeFrom="column">
                  <wp:posOffset>4145156</wp:posOffset>
                </wp:positionH>
                <wp:positionV relativeFrom="paragraph">
                  <wp:posOffset>218323</wp:posOffset>
                </wp:positionV>
                <wp:extent cx="508635" cy="166370"/>
                <wp:effectExtent l="0" t="114300" r="0" b="100330"/>
                <wp:wrapNone/>
                <wp:docPr id="300" name="Left Arrow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856141">
                          <a:off x="0" y="0"/>
                          <a:ext cx="508635" cy="166370"/>
                        </a:xfrm>
                        <a:prstGeom prst="leftArrow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300" o:spid="_x0000_s1026" type="#_x0000_t66" style="position:absolute;margin-left:326.4pt;margin-top:17.2pt;width:40.05pt;height:13.1pt;rotation:-9550626fd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" adj="3533" fillcolor="#4f81bd" strokecolor="#385d8a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4C0C981" wp14:editId="42FF0A6B">
                <wp:simplePos x="0" y="0"/>
                <wp:positionH relativeFrom="column">
                  <wp:posOffset>1199644</wp:posOffset>
                </wp:positionH>
                <wp:positionV relativeFrom="paragraph">
                  <wp:posOffset>232564</wp:posOffset>
                </wp:positionV>
                <wp:extent cx="508635" cy="166370"/>
                <wp:effectExtent l="0" t="95250" r="5715" b="100330"/>
                <wp:wrapNone/>
                <wp:docPr id="299" name="Left Arrow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849809">
                          <a:off x="0" y="0"/>
                          <a:ext cx="508635" cy="16637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Left Arrow 299" o:spid="_x0000_s1026" type="#_x0000_t66" style="position:absolute;margin-left:94.45pt;margin-top:18.3pt;width:40.05pt;height:13.1pt;rotation:-1911675fd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" adj="3533" fillcolor="#4f81bd [3204]" strokecolor="#243f60 [1604]" strokeweight="2pt"/>
            </w:pict>
          </mc:Fallback>
        </mc:AlternateContent>
      </w:r>
      <w:r w:rsid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D3F7952" wp14:editId="171E1F73">
                <wp:simplePos x="0" y="0"/>
                <wp:positionH relativeFrom="column">
                  <wp:posOffset>-151130</wp:posOffset>
                </wp:positionH>
                <wp:positionV relativeFrom="paragraph">
                  <wp:posOffset>287655</wp:posOffset>
                </wp:positionV>
                <wp:extent cx="1073150" cy="484505"/>
                <wp:effectExtent l="0" t="0" r="12700" b="1079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50" cy="48450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7" o:spid="_x0000_s1026" style="position:absolute;margin-left:-11.9pt;margin-top:22.65pt;width:84.5pt;height:38.1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" fillcolor="#0f243e [1615]" strokecolor="#243f60 [1604]" strokeweight="2pt"/>
            </w:pict>
          </mc:Fallback>
        </mc:AlternateContent>
      </w:r>
    </w:p>
    <w:p w:rsidR="008F1BA0" w:rsidRPr="008F1BA0" w:rsidRDefault="00301AB6" w:rsidP="008F1BA0">
      <w:r w:rsidRP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9A93E63" wp14:editId="6CCB6455">
                <wp:simplePos x="0" y="0"/>
                <wp:positionH relativeFrom="column">
                  <wp:posOffset>4883150</wp:posOffset>
                </wp:positionH>
                <wp:positionV relativeFrom="paragraph">
                  <wp:posOffset>60960</wp:posOffset>
                </wp:positionV>
                <wp:extent cx="572135" cy="381635"/>
                <wp:effectExtent l="0" t="0" r="18415" b="1841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BA0" w:rsidRPr="008F1BA0" w:rsidRDefault="008F1BA0" w:rsidP="008F1BA0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384.5pt;margin-top:4.8pt;width:45.05pt;height:30.0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">
                <v:textbox>
                  <w:txbxContent>
                    <w:p w:rsidR="008F1BA0" w:rsidRPr="008F1BA0" w:rsidRDefault="008F1BA0" w:rsidP="008F1BA0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1D50132" wp14:editId="739BBFCA">
                <wp:simplePos x="0" y="0"/>
                <wp:positionH relativeFrom="column">
                  <wp:posOffset>4667250</wp:posOffset>
                </wp:positionH>
                <wp:positionV relativeFrom="paragraph">
                  <wp:posOffset>20955</wp:posOffset>
                </wp:positionV>
                <wp:extent cx="1073150" cy="484505"/>
                <wp:effectExtent l="0" t="0" r="12700" b="1079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50" cy="48450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1" o:spid="_x0000_s1026" style="position:absolute;margin-left:367.5pt;margin-top:1.65pt;width:84.5pt;height:38.1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" fillcolor="black [3213]" strokecolor="#385d8a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919A66A" wp14:editId="2811F7EB">
                <wp:simplePos x="0" y="0"/>
                <wp:positionH relativeFrom="column">
                  <wp:posOffset>86995</wp:posOffset>
                </wp:positionH>
                <wp:positionV relativeFrom="paragraph">
                  <wp:posOffset>27940</wp:posOffset>
                </wp:positionV>
                <wp:extent cx="572135" cy="381635"/>
                <wp:effectExtent l="0" t="0" r="18415" b="1841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BA0" w:rsidRPr="008F1BA0" w:rsidRDefault="008F1BA0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F1BA0">
                              <w:rPr>
                                <w:b/>
                                <w:sz w:val="36"/>
                                <w:szCs w:val="36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6.85pt;margin-top:2.2pt;width:45.05pt;height:30.0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">
                <v:textbox>
                  <w:txbxContent>
                    <w:p w:rsidR="008F1BA0" w:rsidRPr="008F1BA0" w:rsidRDefault="008F1BA0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F1BA0">
                        <w:rPr>
                          <w:b/>
                          <w:sz w:val="36"/>
                          <w:szCs w:val="36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</w:p>
    <w:p w:rsidR="008F1BA0" w:rsidRPr="008F1BA0" w:rsidRDefault="00301AB6" w:rsidP="008F1BA0">
      <w:r w:rsidRP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FD3F545" wp14:editId="71752337">
                <wp:simplePos x="0" y="0"/>
                <wp:positionH relativeFrom="column">
                  <wp:posOffset>3832529</wp:posOffset>
                </wp:positionH>
                <wp:positionV relativeFrom="paragraph">
                  <wp:posOffset>231168</wp:posOffset>
                </wp:positionV>
                <wp:extent cx="2154306" cy="518160"/>
                <wp:effectExtent l="0" t="0" r="1778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4306" cy="5181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3" o:spid="_x0000_s1026" style="position:absolute;margin-left:301.75pt;margin-top:18.2pt;width:169.65pt;height:40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" fillcolor="#e36c0a [2409]" strokecolor="#385d8a" strokeweight="2pt"/>
            </w:pict>
          </mc:Fallback>
        </mc:AlternateContent>
      </w:r>
    </w:p>
    <w:p w:rsidR="008F1BA0" w:rsidRPr="008F1BA0" w:rsidRDefault="0057324E" w:rsidP="008F1BA0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D80069C" wp14:editId="138A661E">
                <wp:simplePos x="0" y="0"/>
                <wp:positionH relativeFrom="column">
                  <wp:posOffset>2463082</wp:posOffset>
                </wp:positionH>
                <wp:positionV relativeFrom="paragraph">
                  <wp:posOffset>255067</wp:posOffset>
                </wp:positionV>
                <wp:extent cx="1302385" cy="305435"/>
                <wp:effectExtent l="19050" t="76200" r="31115" b="132715"/>
                <wp:wrapNone/>
                <wp:docPr id="297" name="Right Arrow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078226">
                          <a:off x="0" y="0"/>
                          <a:ext cx="1302385" cy="30543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97" o:spid="_x0000_s1026" type="#_x0000_t13" style="position:absolute;margin-left:193.95pt;margin-top:20.1pt;width:102.55pt;height:24.05pt;rotation:11008110fd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" adj="19067" fillcolor="#4f81bd [3204]" strokecolor="#243f60 [1604]" strokeweight="2pt"/>
            </w:pict>
          </mc:Fallback>
        </mc:AlternateContent>
      </w:r>
      <w:r w:rsidR="00301AB6" w:rsidRP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1E6E315" wp14:editId="51A2616A">
                <wp:simplePos x="0" y="0"/>
                <wp:positionH relativeFrom="column">
                  <wp:posOffset>3927695</wp:posOffset>
                </wp:positionH>
                <wp:positionV relativeFrom="paragraph">
                  <wp:posOffset>27222</wp:posOffset>
                </wp:positionV>
                <wp:extent cx="1977749" cy="301625"/>
                <wp:effectExtent l="0" t="0" r="22860" b="2222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7749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BA0" w:rsidRDefault="008F1BA0" w:rsidP="008F1BA0">
                            <w:pPr>
                              <w:rPr>
                                <w:b/>
                              </w:rPr>
                            </w:pPr>
                            <w:r w:rsidRPr="004625D2">
                              <w:rPr>
                                <w:b/>
                                <w:sz w:val="20"/>
                                <w:szCs w:val="20"/>
                              </w:rPr>
                              <w:t>Is there an earlier starting</w:t>
                            </w:r>
                            <w:r>
                              <w:rPr>
                                <w:b/>
                              </w:rPr>
                              <w:t xml:space="preserve"> poin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309.25pt;margin-top:2.15pt;width:155.75pt;height:23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">
                <v:textbox>
                  <w:txbxContent>
                    <w:p w:rsidR="008F1BA0" w:rsidRDefault="008F1BA0" w:rsidP="008F1BA0">
                      <w:pPr>
                        <w:rPr>
                          <w:b/>
                        </w:rPr>
                      </w:pPr>
                      <w:r w:rsidRPr="004625D2">
                        <w:rPr>
                          <w:b/>
                          <w:sz w:val="20"/>
                          <w:szCs w:val="20"/>
                        </w:rPr>
                        <w:t>Is there an earlier starting</w:t>
                      </w:r>
                      <w:r>
                        <w:rPr>
                          <w:b/>
                        </w:rPr>
                        <w:t xml:space="preserve"> point?</w:t>
                      </w:r>
                    </w:p>
                  </w:txbxContent>
                </v:textbox>
              </v:shape>
            </w:pict>
          </mc:Fallback>
        </mc:AlternateContent>
      </w:r>
    </w:p>
    <w:p w:rsidR="008F1BA0" w:rsidRDefault="0057324E" w:rsidP="008F1BA0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070F107" wp14:editId="37DB88F6">
                <wp:simplePos x="0" y="0"/>
                <wp:positionH relativeFrom="column">
                  <wp:posOffset>5559757</wp:posOffset>
                </wp:positionH>
                <wp:positionV relativeFrom="paragraph">
                  <wp:posOffset>81649</wp:posOffset>
                </wp:positionV>
                <wp:extent cx="325755" cy="192405"/>
                <wp:effectExtent l="0" t="9525" r="45720" b="45720"/>
                <wp:wrapNone/>
                <wp:docPr id="296" name="Right Arrow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25755" cy="19240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ight Arrow 296" o:spid="_x0000_s1026" type="#_x0000_t13" style="position:absolute;margin-left:437.8pt;margin-top:6.45pt;width:25.65pt;height:15.15pt;rotation:90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" adj="15221" fillcolor="#4f81bd [3204]" strokecolor="#243f60 [1604]" strokeweight="2pt"/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29A7276" wp14:editId="5A2609B5">
                <wp:simplePos x="0" y="0"/>
                <wp:positionH relativeFrom="column">
                  <wp:posOffset>5191125</wp:posOffset>
                </wp:positionH>
                <wp:positionV relativeFrom="paragraph">
                  <wp:posOffset>315595</wp:posOffset>
                </wp:positionV>
                <wp:extent cx="572135" cy="317500"/>
                <wp:effectExtent l="0" t="0" r="18415" b="2540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AB6" w:rsidRPr="008F1BA0" w:rsidRDefault="0057324E" w:rsidP="00301AB6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408.75pt;margin-top:24.85pt;width:45.05pt;height: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">
                <v:textbox>
                  <w:txbxContent>
                    <w:p w:rsidR="00301AB6" w:rsidRPr="008F1BA0" w:rsidRDefault="0057324E" w:rsidP="00301AB6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04F53BA" wp14:editId="7E4BBA6B">
                <wp:simplePos x="0" y="0"/>
                <wp:positionH relativeFrom="column">
                  <wp:posOffset>4916170</wp:posOffset>
                </wp:positionH>
                <wp:positionV relativeFrom="paragraph">
                  <wp:posOffset>256540</wp:posOffset>
                </wp:positionV>
                <wp:extent cx="1073150" cy="484505"/>
                <wp:effectExtent l="0" t="0" r="12700" b="1079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50" cy="48450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9" o:spid="_x0000_s1026" style="position:absolute;margin-left:387.1pt;margin-top:20.2pt;width:84.5pt;height:38.1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" fillcolor="black [3213]" strokecolor="#385d8a" strokeweight="2pt"/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A3B8F63" wp14:editId="19F89C10">
                <wp:simplePos x="0" y="0"/>
                <wp:positionH relativeFrom="column">
                  <wp:posOffset>1984375</wp:posOffset>
                </wp:positionH>
                <wp:positionV relativeFrom="paragraph">
                  <wp:posOffset>260350</wp:posOffset>
                </wp:positionV>
                <wp:extent cx="2154555" cy="484505"/>
                <wp:effectExtent l="0" t="0" r="17145" b="1079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4555" cy="48450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7" o:spid="_x0000_s1026" style="position:absolute;margin-left:156.25pt;margin-top:20.5pt;width:169.65pt;height:38.15pt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" fillcolor="#0f243e [1615]" strokecolor="#385d8a" strokeweight="2pt"/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187D625" wp14:editId="032F3C76">
                <wp:simplePos x="0" y="0"/>
                <wp:positionH relativeFrom="column">
                  <wp:posOffset>1075055</wp:posOffset>
                </wp:positionH>
                <wp:positionV relativeFrom="paragraph">
                  <wp:posOffset>317500</wp:posOffset>
                </wp:positionV>
                <wp:extent cx="572135" cy="381635"/>
                <wp:effectExtent l="0" t="0" r="18415" b="1841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AB6" w:rsidRPr="008F1BA0" w:rsidRDefault="00301AB6" w:rsidP="00301AB6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Y</w:t>
                            </w:r>
                            <w:r w:rsidR="0057324E">
                              <w:rPr>
                                <w:b/>
                                <w:sz w:val="36"/>
                                <w:szCs w:val="36"/>
                              </w:rPr>
                              <w:t>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84.65pt;margin-top:25pt;width:45.05pt;height:30.0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">
                <v:textbox>
                  <w:txbxContent>
                    <w:p w:rsidR="00301AB6" w:rsidRPr="008F1BA0" w:rsidRDefault="00301AB6" w:rsidP="00301AB6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Y</w:t>
                      </w:r>
                      <w:r w:rsidR="0057324E">
                        <w:rPr>
                          <w:b/>
                          <w:sz w:val="36"/>
                          <w:szCs w:val="36"/>
                        </w:rPr>
                        <w:t>ES</w:t>
                      </w:r>
                    </w:p>
                  </w:txbxContent>
                </v:textbox>
              </v:shape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62F2773" wp14:editId="1A09438B">
                <wp:simplePos x="0" y="0"/>
                <wp:positionH relativeFrom="column">
                  <wp:posOffset>811695</wp:posOffset>
                </wp:positionH>
                <wp:positionV relativeFrom="paragraph">
                  <wp:posOffset>262255</wp:posOffset>
                </wp:positionV>
                <wp:extent cx="1073150" cy="484505"/>
                <wp:effectExtent l="0" t="0" r="12700" b="1079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50" cy="48450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5" o:spid="_x0000_s1026" style="position:absolute;margin-left:63.9pt;margin-top:20.65pt;width:84.5pt;height:38.1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" fillcolor="#0f243e [1615]" strokecolor="#385d8a" strokeweight="2pt"/>
            </w:pict>
          </mc:Fallback>
        </mc:AlternateContent>
      </w:r>
    </w:p>
    <w:p w:rsidR="008F1BA0" w:rsidRDefault="0057324E" w:rsidP="008F1BA0">
      <w:pPr>
        <w:tabs>
          <w:tab w:val="left" w:pos="6023"/>
        </w:tabs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7A46CEA" wp14:editId="39F32F50">
                <wp:simplePos x="0" y="0"/>
                <wp:positionH relativeFrom="column">
                  <wp:posOffset>1765300</wp:posOffset>
                </wp:positionH>
                <wp:positionV relativeFrom="paragraph">
                  <wp:posOffset>124460</wp:posOffset>
                </wp:positionV>
                <wp:extent cx="325755" cy="192405"/>
                <wp:effectExtent l="0" t="19050" r="36195" b="36195"/>
                <wp:wrapNone/>
                <wp:docPr id="298" name="Right Arrow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755" cy="19240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ight Arrow 298" o:spid="_x0000_s1026" type="#_x0000_t13" style="position:absolute;margin-left:139pt;margin-top:9.8pt;width:25.65pt;height:15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" adj="15221" fillcolor="#4f81bd [3204]" strokecolor="#243f60 [1604]" strokeweight="2pt"/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F211DC9" wp14:editId="24806743">
                <wp:simplePos x="0" y="0"/>
                <wp:positionH relativeFrom="column">
                  <wp:posOffset>2265045</wp:posOffset>
                </wp:positionH>
                <wp:positionV relativeFrom="paragraph">
                  <wp:posOffset>50165</wp:posOffset>
                </wp:positionV>
                <wp:extent cx="1374775" cy="317500"/>
                <wp:effectExtent l="0" t="0" r="15875" b="2540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477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AB6" w:rsidRPr="00301AB6" w:rsidRDefault="00301AB6" w:rsidP="00301AB6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301AB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Go to earlier </w:t>
                            </w:r>
                            <w:r w:rsidR="0057324E">
                              <w:rPr>
                                <w:b/>
                                <w:sz w:val="24"/>
                                <w:szCs w:val="24"/>
                              </w:rPr>
                              <w:t>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margin-left:178.35pt;margin-top:3.95pt;width:108.25pt;height: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">
                <v:textbox>
                  <w:txbxContent>
                    <w:p w:rsidR="00301AB6" w:rsidRPr="00301AB6" w:rsidRDefault="00301AB6" w:rsidP="00301AB6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301AB6">
                        <w:rPr>
                          <w:b/>
                          <w:sz w:val="24"/>
                          <w:szCs w:val="24"/>
                        </w:rPr>
                        <w:t xml:space="preserve">Go to earlier </w:t>
                      </w:r>
                      <w:r w:rsidR="0057324E">
                        <w:rPr>
                          <w:b/>
                          <w:sz w:val="24"/>
                          <w:szCs w:val="24"/>
                        </w:rP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8F1BA0">
        <w:tab/>
      </w:r>
    </w:p>
    <w:p w:rsidR="00301AB6" w:rsidRDefault="00600A65" w:rsidP="002B6199">
      <w:pPr>
        <w:tabs>
          <w:tab w:val="left" w:pos="1615"/>
          <w:tab w:val="left" w:pos="6399"/>
          <w:tab w:val="left" w:pos="6887"/>
        </w:tabs>
      </w:pP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D063481" wp14:editId="2219176D">
                <wp:simplePos x="0" y="0"/>
                <wp:positionH relativeFrom="column">
                  <wp:posOffset>3935067</wp:posOffset>
                </wp:positionH>
                <wp:positionV relativeFrom="paragraph">
                  <wp:posOffset>210185</wp:posOffset>
                </wp:positionV>
                <wp:extent cx="1995529" cy="317500"/>
                <wp:effectExtent l="0" t="0" r="24130" b="2540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5529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AB6" w:rsidRPr="00301AB6" w:rsidRDefault="000A17F9" w:rsidP="00301AB6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301AB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Earlier </w:t>
                            </w:r>
                            <w:r w:rsidR="009657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similar </w:t>
                            </w:r>
                            <w:r w:rsidR="00301AB6">
                              <w:rPr>
                                <w:b/>
                                <w:sz w:val="24"/>
                                <w:szCs w:val="24"/>
                              </w:rPr>
                              <w:t>incident</w:t>
                            </w:r>
                            <w:r w:rsidR="00600A6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46" type="#_x0000_t202" style="position:absolute;margin-left:309.85pt;margin-top:16.55pt;width:157.15pt;height: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">
                <v:textbox>
                  <w:txbxContent>
                    <w:p w:rsidR="00301AB6" w:rsidRPr="00301AB6" w:rsidRDefault="000A17F9" w:rsidP="00301AB6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   </w:t>
                      </w:r>
                      <w:r w:rsidR="00301AB6">
                        <w:rPr>
                          <w:b/>
                          <w:sz w:val="24"/>
                          <w:szCs w:val="24"/>
                        </w:rPr>
                        <w:t xml:space="preserve">Earlier </w:t>
                      </w:r>
                      <w:r w:rsidR="0096571F">
                        <w:rPr>
                          <w:b/>
                          <w:sz w:val="24"/>
                          <w:szCs w:val="24"/>
                        </w:rPr>
                        <w:t xml:space="preserve">similar </w:t>
                      </w:r>
                      <w:r w:rsidR="00301AB6">
                        <w:rPr>
                          <w:b/>
                          <w:sz w:val="24"/>
                          <w:szCs w:val="24"/>
                        </w:rPr>
                        <w:t>incident</w:t>
                      </w:r>
                      <w:r w:rsidR="00600A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01AB6"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8237" behindDoc="0" locked="0" layoutInCell="1" allowOverlap="1" wp14:anchorId="7F14AC4D" wp14:editId="5722EFFF">
                <wp:simplePos x="0" y="0"/>
                <wp:positionH relativeFrom="column">
                  <wp:posOffset>3833495</wp:posOffset>
                </wp:positionH>
                <wp:positionV relativeFrom="paragraph">
                  <wp:posOffset>130810</wp:posOffset>
                </wp:positionV>
                <wp:extent cx="2154555" cy="484505"/>
                <wp:effectExtent l="0" t="0" r="17145" b="10795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4555" cy="4845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88" o:spid="_x0000_s1026" style="position:absolute;margin-left:301.85pt;margin-top:10.3pt;width:169.65pt;height:38.15pt;z-index:25165823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" fillcolor="#e36c0a [2409]" strokecolor="#385d8a" strokeweight="2pt"/>
            </w:pict>
          </mc:Fallback>
        </mc:AlternateContent>
      </w:r>
      <w:r w:rsidR="008F1BA0">
        <w:tab/>
      </w:r>
      <w:r w:rsidR="002B6199">
        <w:tab/>
      </w:r>
      <w:r w:rsidR="00301AB6">
        <w:tab/>
      </w:r>
    </w:p>
    <w:p w:rsidR="00FC4103" w:rsidRPr="00301AB6" w:rsidRDefault="00810E87" w:rsidP="00301AB6">
      <w:pPr>
        <w:tabs>
          <w:tab w:val="left" w:pos="4045"/>
          <w:tab w:val="left" w:pos="6399"/>
        </w:tabs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41B42F7" wp14:editId="14E4C8A9">
                <wp:simplePos x="0" y="0"/>
                <wp:positionH relativeFrom="column">
                  <wp:posOffset>5437450</wp:posOffset>
                </wp:positionH>
                <wp:positionV relativeFrom="paragraph">
                  <wp:posOffset>300134</wp:posOffset>
                </wp:positionV>
                <wp:extent cx="286759" cy="111335"/>
                <wp:effectExtent l="0" t="7620" r="10795" b="10795"/>
                <wp:wrapNone/>
                <wp:docPr id="305" name="Left Arrow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86759" cy="11133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eft Arrow 305" o:spid="_x0000_s1026" type="#_x0000_t66" style="position:absolute;margin-left:428.15pt;margin-top:23.65pt;width:22.6pt;height:8.75pt;rotation:-90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" adj="4193" fillcolor="#4f81bd [3204]" strokecolor="#243f60 [1604]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4150359</wp:posOffset>
                </wp:positionH>
                <wp:positionV relativeFrom="paragraph">
                  <wp:posOffset>291878</wp:posOffset>
                </wp:positionV>
                <wp:extent cx="286759" cy="111335"/>
                <wp:effectExtent l="0" t="7620" r="10795" b="10795"/>
                <wp:wrapNone/>
                <wp:docPr id="304" name="Left Arrow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86759" cy="11133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eft Arrow 304" o:spid="_x0000_s1026" type="#_x0000_t66" style="position:absolute;margin-left:326.8pt;margin-top:23pt;width:22.6pt;height:8.75pt;rotation:-90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" adj="4193" fillcolor="#4f81bd [3204]" strokecolor="#243f60 [1604]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61A386C" wp14:editId="16F37D8D">
                <wp:simplePos x="0" y="0"/>
                <wp:positionH relativeFrom="column">
                  <wp:posOffset>5153660</wp:posOffset>
                </wp:positionH>
                <wp:positionV relativeFrom="paragraph">
                  <wp:posOffset>491490</wp:posOffset>
                </wp:positionV>
                <wp:extent cx="834390" cy="461010"/>
                <wp:effectExtent l="0" t="0" r="22860" b="15240"/>
                <wp:wrapNone/>
                <wp:docPr id="292" name="Rectangle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46101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92" o:spid="_x0000_s1026" style="position:absolute;margin-left:405.8pt;margin-top:38.7pt;width:65.7pt;height:36.3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" fillcolor="#00b050" strokecolor="#385d8a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357C745" wp14:editId="79845E15">
                <wp:simplePos x="0" y="0"/>
                <wp:positionH relativeFrom="column">
                  <wp:posOffset>5301615</wp:posOffset>
                </wp:positionH>
                <wp:positionV relativeFrom="paragraph">
                  <wp:posOffset>543560</wp:posOffset>
                </wp:positionV>
                <wp:extent cx="532130" cy="365760"/>
                <wp:effectExtent l="0" t="0" r="20320" b="15240"/>
                <wp:wrapNone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13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6199" w:rsidRPr="002B6199" w:rsidRDefault="002B6199" w:rsidP="002B6199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417.45pt;margin-top:42.8pt;width:41.9pt;height:28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">
                <v:textbox>
                  <w:txbxContent>
                    <w:p w:rsidR="002B6199" w:rsidRPr="002B6199" w:rsidRDefault="002B6199" w:rsidP="002B6199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473FA48" wp14:editId="50558CC6">
                <wp:simplePos x="0" y="0"/>
                <wp:positionH relativeFrom="column">
                  <wp:posOffset>3988435</wp:posOffset>
                </wp:positionH>
                <wp:positionV relativeFrom="paragraph">
                  <wp:posOffset>558165</wp:posOffset>
                </wp:positionV>
                <wp:extent cx="532130" cy="365760"/>
                <wp:effectExtent l="0" t="0" r="20320" b="15240"/>
                <wp:wrapNone/>
                <wp:docPr id="2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13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6199" w:rsidRPr="002B6199" w:rsidRDefault="002B6199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2B6199">
                              <w:rPr>
                                <w:b/>
                                <w:sz w:val="36"/>
                                <w:szCs w:val="36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314.05pt;margin-top:43.95pt;width:41.9pt;height:28.8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">
                <v:textbox>
                  <w:txbxContent>
                    <w:p w:rsidR="002B6199" w:rsidRPr="002B6199" w:rsidRDefault="002B6199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2B6199">
                        <w:rPr>
                          <w:b/>
                          <w:sz w:val="36"/>
                          <w:szCs w:val="36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D0661FD" wp14:editId="78EA33D9">
                <wp:simplePos x="0" y="0"/>
                <wp:positionH relativeFrom="column">
                  <wp:posOffset>3832225</wp:posOffset>
                </wp:positionH>
                <wp:positionV relativeFrom="paragraph">
                  <wp:posOffset>498475</wp:posOffset>
                </wp:positionV>
                <wp:extent cx="834390" cy="461010"/>
                <wp:effectExtent l="0" t="0" r="22860" b="15240"/>
                <wp:wrapNone/>
                <wp:docPr id="289" name="Rectangle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46101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89" o:spid="_x0000_s1026" style="position:absolute;margin-left:301.75pt;margin-top:39.25pt;width:65.7pt;height:36.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" fillcolor="#0f243e [1615]" strokecolor="#243f60 [1604]" strokeweight="2pt"/>
            </w:pict>
          </mc:Fallback>
        </mc:AlternateContent>
      </w:r>
      <w:r w:rsidR="00301AB6">
        <w:tab/>
      </w:r>
      <w:r w:rsidR="00301AB6">
        <w:tab/>
      </w:r>
    </w:p>
    <w:sectPr w:rsidR="00FC4103" w:rsidRPr="00301AB6" w:rsidSect="00FC4103">
      <w:footerReference w:type="default" r:id="rId7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7C08" w:rsidRDefault="00D17C08" w:rsidP="002B6199">
      <w:pPr>
        <w:spacing w:after="0" w:line="240" w:lineRule="auto"/>
      </w:pPr>
      <w:r>
        <w:separator/>
      </w:r>
    </w:p>
  </w:endnote>
  <w:endnote w:type="continuationSeparator" w:id="0">
    <w:p w:rsidR="00D17C08" w:rsidRDefault="00D17C08" w:rsidP="002B6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6199" w:rsidRDefault="002B6199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69559B" wp14:editId="2605DA2D">
              <wp:simplePos x="0" y="0"/>
              <wp:positionH relativeFrom="column">
                <wp:posOffset>4140835</wp:posOffset>
              </wp:positionH>
              <wp:positionV relativeFrom="paragraph">
                <wp:posOffset>-262890</wp:posOffset>
              </wp:positionV>
              <wp:extent cx="532130" cy="365760"/>
              <wp:effectExtent l="0" t="0" r="20320" b="15240"/>
              <wp:wrapNone/>
              <wp:docPr id="29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213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B6199" w:rsidRPr="002B6199" w:rsidRDefault="002B6199" w:rsidP="002B6199">
                          <w:pPr>
                            <w:rPr>
                              <w:b/>
                              <w:sz w:val="36"/>
                              <w:szCs w:val="36"/>
                            </w:rPr>
                          </w:pPr>
                          <w:r w:rsidRPr="002B6199">
                            <w:rPr>
                              <w:b/>
                              <w:sz w:val="36"/>
                              <w:szCs w:val="36"/>
                            </w:rPr>
                            <w:t>N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50" type="#_x0000_t202" style="position:absolute;margin-left:326.05pt;margin-top:-20.7pt;width:41.9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">
              <v:textbox>
                <w:txbxContent>
                  <w:p w:rsidR="002B6199" w:rsidRPr="002B6199" w:rsidRDefault="002B6199" w:rsidP="002B6199">
                    <w:pPr>
                      <w:rPr>
                        <w:b/>
                        <w:sz w:val="36"/>
                        <w:szCs w:val="36"/>
                      </w:rPr>
                    </w:pPr>
                    <w:r w:rsidRPr="002B6199">
                      <w:rPr>
                        <w:b/>
                        <w:sz w:val="36"/>
                        <w:szCs w:val="36"/>
                      </w:rPr>
                      <w:t>No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7C08" w:rsidRDefault="00D17C08" w:rsidP="002B6199">
      <w:pPr>
        <w:spacing w:after="0" w:line="240" w:lineRule="auto"/>
      </w:pPr>
      <w:r>
        <w:separator/>
      </w:r>
    </w:p>
  </w:footnote>
  <w:footnote w:type="continuationSeparator" w:id="0">
    <w:p w:rsidR="00D17C08" w:rsidRDefault="00D17C08" w:rsidP="002B61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EzsTAxM7ewNDVW0lEKTi0uzszPAykwqQUAynYo3CwAAAA="/>
  </w:docVars>
  <w:rsids>
    <w:rsidRoot w:val="00FC4103"/>
    <w:rsid w:val="000A17F9"/>
    <w:rsid w:val="001D50E3"/>
    <w:rsid w:val="002B6199"/>
    <w:rsid w:val="00301AB6"/>
    <w:rsid w:val="0032151F"/>
    <w:rsid w:val="004625D2"/>
    <w:rsid w:val="00476F7C"/>
    <w:rsid w:val="00504F61"/>
    <w:rsid w:val="0057324E"/>
    <w:rsid w:val="00600A65"/>
    <w:rsid w:val="006F0C3A"/>
    <w:rsid w:val="00810E87"/>
    <w:rsid w:val="00831469"/>
    <w:rsid w:val="008F1BA0"/>
    <w:rsid w:val="0096571F"/>
    <w:rsid w:val="00AB6A58"/>
    <w:rsid w:val="00C0080A"/>
    <w:rsid w:val="00C7697F"/>
    <w:rsid w:val="00CB1FD3"/>
    <w:rsid w:val="00D17C08"/>
    <w:rsid w:val="00E942E9"/>
    <w:rsid w:val="00FC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4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1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6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199"/>
  </w:style>
  <w:style w:type="paragraph" w:styleId="Footer">
    <w:name w:val="footer"/>
    <w:basedOn w:val="Normal"/>
    <w:link w:val="FooterChar"/>
    <w:uiPriority w:val="99"/>
    <w:unhideWhenUsed/>
    <w:rsid w:val="002B6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1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4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1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6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199"/>
  </w:style>
  <w:style w:type="paragraph" w:styleId="Footer">
    <w:name w:val="footer"/>
    <w:basedOn w:val="Normal"/>
    <w:link w:val="FooterChar"/>
    <w:uiPriority w:val="99"/>
    <w:unhideWhenUsed/>
    <w:rsid w:val="002B6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1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en</dc:creator>
  <cp:lastModifiedBy>Green</cp:lastModifiedBy>
  <cp:revision>3</cp:revision>
  <dcterms:created xsi:type="dcterms:W3CDTF">2020-05-08T05:34:00Z</dcterms:created>
  <dcterms:modified xsi:type="dcterms:W3CDTF">2020-05-08T13:25:00Z</dcterms:modified>
</cp:coreProperties>
</file>